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6E543C" w14:textId="6CD22F0B" w:rsidR="00113EA9" w:rsidRPr="00113EA9" w:rsidRDefault="00113EA9">
      <w:pPr>
        <w:rPr>
          <w:rFonts w:ascii="Arial" w:hAnsi="Arial" w:cs="Arial"/>
          <w:sz w:val="24"/>
        </w:rPr>
      </w:pPr>
      <w:r w:rsidRPr="00113EA9">
        <w:rPr>
          <w:rFonts w:ascii="Arial" w:hAnsi="Arial" w:cs="Arial"/>
          <w:sz w:val="24"/>
        </w:rPr>
        <w:t xml:space="preserve">Your Name: </w:t>
      </w:r>
      <w:r w:rsidRPr="009C4F0D">
        <w:rPr>
          <w:rFonts w:ascii="Arial" w:hAnsi="Arial" w:cs="Arial"/>
          <w:sz w:val="24"/>
        </w:rPr>
        <w:t>___</w:t>
      </w:r>
      <w:r w:rsidR="009C4F0D" w:rsidRPr="009C4F0D">
        <w:rPr>
          <w:rFonts w:ascii="Arial" w:hAnsi="Arial" w:cs="Arial"/>
          <w:sz w:val="24"/>
        </w:rPr>
        <w:softHyphen/>
      </w:r>
      <w:r w:rsidR="009C4F0D" w:rsidRPr="009C4F0D">
        <w:rPr>
          <w:rFonts w:ascii="Arial" w:hAnsi="Arial" w:cs="Arial"/>
          <w:sz w:val="24"/>
        </w:rPr>
        <w:softHyphen/>
        <w:t>__________</w:t>
      </w:r>
      <w:r w:rsidR="00C61A61">
        <w:rPr>
          <w:rFonts w:ascii="Arial" w:hAnsi="Arial" w:cs="Arial"/>
          <w:sz w:val="24"/>
        </w:rPr>
        <w:softHyphen/>
      </w:r>
      <w:r w:rsidR="00C61A61">
        <w:rPr>
          <w:rFonts w:ascii="Arial" w:hAnsi="Arial" w:cs="Arial"/>
          <w:sz w:val="24"/>
        </w:rPr>
        <w:softHyphen/>
      </w:r>
      <w:r w:rsidR="00C61A61">
        <w:rPr>
          <w:rFonts w:ascii="Arial" w:hAnsi="Arial" w:cs="Arial"/>
          <w:sz w:val="24"/>
        </w:rPr>
        <w:softHyphen/>
        <w:t>______</w:t>
      </w:r>
      <w:r w:rsidR="009C4F0D" w:rsidRPr="009C4F0D">
        <w:rPr>
          <w:rFonts w:ascii="Arial" w:hAnsi="Arial" w:cs="Arial"/>
          <w:sz w:val="24"/>
        </w:rPr>
        <w:t>_</w:t>
      </w:r>
      <w:r w:rsidR="009C4F0D">
        <w:rPr>
          <w:rFonts w:ascii="Arial" w:hAnsi="Arial" w:cs="Arial"/>
          <w:sz w:val="24"/>
        </w:rPr>
        <w:t xml:space="preserve"> Team Name: _______</w:t>
      </w:r>
      <w:r w:rsidR="008D6E56">
        <w:rPr>
          <w:rFonts w:ascii="Arial" w:hAnsi="Arial" w:cs="Arial"/>
          <w:sz w:val="24"/>
        </w:rPr>
        <w:t>__</w:t>
      </w:r>
      <w:r w:rsidR="00C61A61">
        <w:rPr>
          <w:rFonts w:ascii="Arial" w:hAnsi="Arial" w:cs="Arial"/>
          <w:sz w:val="24"/>
        </w:rPr>
        <w:t>______</w:t>
      </w:r>
      <w:bookmarkStart w:id="0" w:name="_GoBack"/>
      <w:bookmarkEnd w:id="0"/>
      <w:r w:rsidR="008D6E56">
        <w:rPr>
          <w:rFonts w:ascii="Arial" w:hAnsi="Arial" w:cs="Arial"/>
          <w:sz w:val="24"/>
        </w:rPr>
        <w:t>__________</w:t>
      </w:r>
    </w:p>
    <w:p w14:paraId="63A268F9" w14:textId="77777777" w:rsidR="00113EA9" w:rsidRPr="00113EA9" w:rsidRDefault="00113EA9" w:rsidP="00113EA9">
      <w:pPr>
        <w:jc w:val="center"/>
        <w:rPr>
          <w:rFonts w:ascii="Arial" w:hAnsi="Arial" w:cs="Arial"/>
          <w:b/>
          <w:sz w:val="24"/>
          <w:szCs w:val="24"/>
        </w:rPr>
      </w:pPr>
      <w:r w:rsidRPr="00113EA9">
        <w:rPr>
          <w:rFonts w:ascii="Arial" w:hAnsi="Arial" w:cs="Arial"/>
          <w:b/>
          <w:sz w:val="24"/>
          <w:szCs w:val="24"/>
        </w:rPr>
        <w:t>Team Evaluation Form</w:t>
      </w:r>
    </w:p>
    <w:p w14:paraId="68A1F6DD" w14:textId="77777777" w:rsidR="00113EA9" w:rsidRDefault="00113EA9">
      <w:r>
        <w:t>Note: This form is to be completed by e</w:t>
      </w:r>
      <w:r w:rsidR="00FD6880">
        <w:t xml:space="preserve">ach team member in private. </w:t>
      </w:r>
    </w:p>
    <w:p w14:paraId="28887765" w14:textId="77777777" w:rsidR="00113EA9" w:rsidRPr="00113EA9" w:rsidRDefault="00113EA9" w:rsidP="00113EA9">
      <w:pPr>
        <w:jc w:val="center"/>
        <w:rPr>
          <w:rFonts w:ascii="Arial" w:hAnsi="Arial" w:cs="Arial"/>
          <w:sz w:val="24"/>
          <w:szCs w:val="24"/>
        </w:rPr>
      </w:pPr>
      <w:r w:rsidRPr="00113EA9">
        <w:rPr>
          <w:rFonts w:ascii="Arial" w:hAnsi="Arial" w:cs="Arial"/>
          <w:sz w:val="24"/>
          <w:szCs w:val="24"/>
        </w:rPr>
        <w:t>EVALUATION SCALE</w:t>
      </w:r>
    </w:p>
    <w:p w14:paraId="165921E1" w14:textId="77777777" w:rsidR="00113EA9" w:rsidRDefault="00113EA9" w:rsidP="00113EA9">
      <w:pPr>
        <w:rPr>
          <w:rFonts w:ascii="Arial" w:hAnsi="Arial" w:cs="Arial"/>
          <w:b/>
          <w:sz w:val="24"/>
          <w:szCs w:val="24"/>
        </w:rPr>
      </w:pPr>
      <w:r w:rsidRPr="00113EA9">
        <w:rPr>
          <w:rFonts w:ascii="Arial" w:hAnsi="Arial" w:cs="Arial"/>
          <w:b/>
          <w:sz w:val="24"/>
          <w:szCs w:val="24"/>
        </w:rPr>
        <w:t>5 – E</w:t>
      </w:r>
      <w:r>
        <w:rPr>
          <w:rFonts w:ascii="Arial" w:hAnsi="Arial" w:cs="Arial"/>
          <w:b/>
          <w:sz w:val="24"/>
          <w:szCs w:val="24"/>
        </w:rPr>
        <w:t>xcellent</w:t>
      </w:r>
      <w:r w:rsidRPr="00113EA9"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b/>
          <w:sz w:val="24"/>
          <w:szCs w:val="24"/>
        </w:rPr>
        <w:t xml:space="preserve">     </w:t>
      </w:r>
      <w:r w:rsidRPr="00113EA9"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b/>
          <w:sz w:val="24"/>
          <w:szCs w:val="24"/>
        </w:rPr>
        <w:t>4 -- Good</w:t>
      </w:r>
      <w:r w:rsidRPr="00113EA9">
        <w:rPr>
          <w:rFonts w:ascii="Arial" w:hAnsi="Arial" w:cs="Arial"/>
          <w:b/>
          <w:sz w:val="24"/>
          <w:szCs w:val="24"/>
        </w:rPr>
        <w:t xml:space="preserve">  </w:t>
      </w:r>
      <w:r>
        <w:rPr>
          <w:rFonts w:ascii="Arial" w:hAnsi="Arial" w:cs="Arial"/>
          <w:b/>
          <w:sz w:val="24"/>
          <w:szCs w:val="24"/>
        </w:rPr>
        <w:t xml:space="preserve">       </w:t>
      </w:r>
      <w:r w:rsidRPr="00113EA9">
        <w:rPr>
          <w:rFonts w:ascii="Arial" w:hAnsi="Arial" w:cs="Arial"/>
          <w:b/>
          <w:sz w:val="24"/>
          <w:szCs w:val="24"/>
        </w:rPr>
        <w:t xml:space="preserve">3 – Satisfactory         2 – Fair </w:t>
      </w:r>
      <w:r w:rsidRPr="00113EA9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   </w:t>
      </w:r>
      <w:r w:rsidRPr="00113EA9">
        <w:rPr>
          <w:rFonts w:ascii="Arial" w:hAnsi="Arial" w:cs="Arial"/>
          <w:b/>
          <w:sz w:val="24"/>
          <w:szCs w:val="24"/>
        </w:rPr>
        <w:t xml:space="preserve">1 – Poor </w:t>
      </w:r>
    </w:p>
    <w:p w14:paraId="74757373" w14:textId="77777777" w:rsidR="00113EA9" w:rsidRPr="00113EA9" w:rsidRDefault="00E932DC" w:rsidP="00113EA9">
      <w:pPr>
        <w:rPr>
          <w:rFonts w:ascii="Arial" w:hAnsi="Arial" w:cs="Arial"/>
          <w:b/>
          <w:sz w:val="24"/>
          <w:szCs w:val="24"/>
        </w:rPr>
      </w:pPr>
      <w:r w:rsidRPr="00E932DC">
        <w:rPr>
          <w:rFonts w:ascii="Arial" w:hAnsi="Arial" w:cs="Arial"/>
          <w:b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8A3AF8" wp14:editId="7905206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29300" cy="1831975"/>
                <wp:effectExtent l="0" t="0" r="19050" b="222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83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B9B164" w14:textId="77777777" w:rsidR="00E932DC" w:rsidRPr="00E932DC" w:rsidRDefault="00E932DC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932DC">
                              <w:rPr>
                                <w:rFonts w:ascii="Arial" w:hAnsi="Arial" w:cs="Arial"/>
                              </w:rPr>
                              <w:t>Use the scale above to record the most appropriate number for the criteria below that best represents the extent to which each team member:</w:t>
                            </w:r>
                          </w:p>
                          <w:p w14:paraId="72D7215E" w14:textId="77777777" w:rsidR="00E932DC" w:rsidRPr="00E932DC" w:rsidRDefault="00E932DC" w:rsidP="00E932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932DC">
                              <w:rPr>
                                <w:rFonts w:ascii="Arial" w:hAnsi="Arial" w:cs="Arial"/>
                              </w:rPr>
                              <w:t xml:space="preserve">Actively participated in the peer review process for the Writing Projects and other group projects. </w:t>
                            </w:r>
                          </w:p>
                          <w:p w14:paraId="4227FD66" w14:textId="77777777" w:rsidR="00E932DC" w:rsidRPr="00E932DC" w:rsidRDefault="00E932DC" w:rsidP="00E932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932DC">
                              <w:rPr>
                                <w:rFonts w:ascii="Arial" w:hAnsi="Arial" w:cs="Arial"/>
                              </w:rPr>
                              <w:t xml:space="preserve">Participated in a positive manner with other team members. </w:t>
                            </w:r>
                          </w:p>
                          <w:p w14:paraId="1330FB6A" w14:textId="77777777" w:rsidR="00E932DC" w:rsidRPr="00E932DC" w:rsidRDefault="00E932DC" w:rsidP="00E932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932DC">
                              <w:rPr>
                                <w:rFonts w:ascii="Arial" w:hAnsi="Arial" w:cs="Arial"/>
                              </w:rPr>
                              <w:t>Prepared materials as assigned in a timely manner.</w:t>
                            </w:r>
                          </w:p>
                          <w:p w14:paraId="5929BE50" w14:textId="77777777" w:rsidR="00E932DC" w:rsidRPr="00E932DC" w:rsidRDefault="00E932DC" w:rsidP="00E932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932DC">
                              <w:rPr>
                                <w:rFonts w:ascii="Arial" w:hAnsi="Arial" w:cs="Arial"/>
                              </w:rPr>
                              <w:t>Showed concern about</w:t>
                            </w:r>
                            <w:r w:rsidR="00FD6880">
                              <w:rPr>
                                <w:rFonts w:ascii="Arial" w:hAnsi="Arial" w:cs="Arial"/>
                              </w:rPr>
                              <w:t xml:space="preserve"> the work and progress on other team members</w:t>
                            </w:r>
                            <w:r w:rsidR="00C259B5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3176F4BB" w14:textId="77777777" w:rsidR="00E932DC" w:rsidRPr="00E932DC" w:rsidRDefault="00E932DC" w:rsidP="00E932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932DC">
                              <w:rPr>
                                <w:rFonts w:ascii="Arial" w:hAnsi="Arial" w:cs="Arial"/>
                              </w:rPr>
                              <w:t>How would you evaluate the overall contribution of each team member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8A3A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59pt;height:144.25pt;z-index:25165926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">
                <v:textbox style="mso-fit-shape-to-text:t">
                  <w:txbxContent>
                    <w:p w14:paraId="54B9B164" w14:textId="77777777" w:rsidR="00E932DC" w:rsidRPr="00E932DC" w:rsidRDefault="00E932DC">
                      <w:pPr>
                        <w:rPr>
                          <w:rFonts w:ascii="Arial" w:hAnsi="Arial" w:cs="Arial"/>
                        </w:rPr>
                      </w:pPr>
                      <w:r w:rsidRPr="00E932DC">
                        <w:rPr>
                          <w:rFonts w:ascii="Arial" w:hAnsi="Arial" w:cs="Arial"/>
                        </w:rPr>
                        <w:t>Use the scale above to record the most appropriate number for the criteria below that best represents the extent to which each team member:</w:t>
                      </w:r>
                    </w:p>
                    <w:p w14:paraId="72D7215E" w14:textId="77777777" w:rsidR="00E932DC" w:rsidRPr="00E932DC" w:rsidRDefault="00E932DC" w:rsidP="00E932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E932DC">
                        <w:rPr>
                          <w:rFonts w:ascii="Arial" w:hAnsi="Arial" w:cs="Arial"/>
                        </w:rPr>
                        <w:t xml:space="preserve">Actively participated in the peer review process for the Writing Projects and other group projects. </w:t>
                      </w:r>
                    </w:p>
                    <w:p w14:paraId="4227FD66" w14:textId="77777777" w:rsidR="00E932DC" w:rsidRPr="00E932DC" w:rsidRDefault="00E932DC" w:rsidP="00E932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E932DC">
                        <w:rPr>
                          <w:rFonts w:ascii="Arial" w:hAnsi="Arial" w:cs="Arial"/>
                        </w:rPr>
                        <w:t xml:space="preserve">Participated in a positive manner with other team members. </w:t>
                      </w:r>
                    </w:p>
                    <w:p w14:paraId="1330FB6A" w14:textId="77777777" w:rsidR="00E932DC" w:rsidRPr="00E932DC" w:rsidRDefault="00E932DC" w:rsidP="00E932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E932DC">
                        <w:rPr>
                          <w:rFonts w:ascii="Arial" w:hAnsi="Arial" w:cs="Arial"/>
                        </w:rPr>
                        <w:t>Prepared materials as assigned in a timely manner.</w:t>
                      </w:r>
                    </w:p>
                    <w:p w14:paraId="5929BE50" w14:textId="77777777" w:rsidR="00E932DC" w:rsidRPr="00E932DC" w:rsidRDefault="00E932DC" w:rsidP="00E932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E932DC">
                        <w:rPr>
                          <w:rFonts w:ascii="Arial" w:hAnsi="Arial" w:cs="Arial"/>
                        </w:rPr>
                        <w:t>Showed concern about</w:t>
                      </w:r>
                      <w:r w:rsidR="00FD6880">
                        <w:rPr>
                          <w:rFonts w:ascii="Arial" w:hAnsi="Arial" w:cs="Arial"/>
                        </w:rPr>
                        <w:t xml:space="preserve"> the work and progress on other team members</w:t>
                      </w:r>
                      <w:r w:rsidR="00C259B5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3176F4BB" w14:textId="77777777" w:rsidR="00E932DC" w:rsidRPr="00E932DC" w:rsidRDefault="00E932DC" w:rsidP="00E932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E932DC">
                        <w:rPr>
                          <w:rFonts w:ascii="Arial" w:hAnsi="Arial" w:cs="Arial"/>
                        </w:rPr>
                        <w:t>How would you evaluate the overall contribution of each team member?</w:t>
                      </w:r>
                    </w:p>
                  </w:txbxContent>
                </v:textbox>
              </v:shape>
            </w:pict>
          </mc:Fallback>
        </mc:AlternateContent>
      </w:r>
    </w:p>
    <w:p w14:paraId="58DB0441" w14:textId="77777777" w:rsidR="00113EA9" w:rsidRDefault="00113EA9" w:rsidP="00113EA9">
      <w:pPr>
        <w:rPr>
          <w:rFonts w:ascii="Arial" w:hAnsi="Arial" w:cs="Arial"/>
          <w:sz w:val="24"/>
          <w:szCs w:val="24"/>
        </w:rPr>
      </w:pPr>
    </w:p>
    <w:p w14:paraId="653F06A8" w14:textId="77777777" w:rsidR="00E932DC" w:rsidRDefault="00E932DC" w:rsidP="00113EA9">
      <w:pPr>
        <w:rPr>
          <w:rFonts w:ascii="Arial" w:hAnsi="Arial" w:cs="Arial"/>
          <w:sz w:val="24"/>
          <w:szCs w:val="24"/>
        </w:rPr>
      </w:pPr>
    </w:p>
    <w:p w14:paraId="3DEF3B17" w14:textId="77777777" w:rsidR="00E932DC" w:rsidRDefault="00E932DC" w:rsidP="00113EA9">
      <w:pPr>
        <w:rPr>
          <w:rFonts w:ascii="Arial" w:hAnsi="Arial" w:cs="Arial"/>
          <w:sz w:val="24"/>
          <w:szCs w:val="24"/>
        </w:rPr>
      </w:pPr>
    </w:p>
    <w:p w14:paraId="1DBAB5F4" w14:textId="77777777" w:rsidR="00E932DC" w:rsidRDefault="00E932DC" w:rsidP="00113EA9">
      <w:pPr>
        <w:rPr>
          <w:rFonts w:ascii="Arial" w:hAnsi="Arial" w:cs="Arial"/>
          <w:sz w:val="24"/>
          <w:szCs w:val="24"/>
        </w:rPr>
      </w:pPr>
    </w:p>
    <w:p w14:paraId="1EE307E4" w14:textId="77777777" w:rsidR="00E932DC" w:rsidRDefault="00E932DC" w:rsidP="00113EA9">
      <w:pPr>
        <w:rPr>
          <w:rFonts w:ascii="Arial" w:hAnsi="Arial" w:cs="Arial"/>
          <w:sz w:val="24"/>
          <w:szCs w:val="24"/>
        </w:rPr>
      </w:pPr>
    </w:p>
    <w:p w14:paraId="06B27CCA" w14:textId="77777777" w:rsidR="00E932DC" w:rsidRDefault="00E932DC" w:rsidP="00113EA9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3"/>
        <w:gridCol w:w="1981"/>
        <w:gridCol w:w="1950"/>
        <w:gridCol w:w="1617"/>
        <w:gridCol w:w="1571"/>
        <w:gridCol w:w="1878"/>
      </w:tblGrid>
      <w:tr w:rsidR="00C259B5" w:rsidRPr="00E932DC" w14:paraId="55FD82E3" w14:textId="77777777" w:rsidTr="00C259B5">
        <w:trPr>
          <w:trHeight w:val="731"/>
        </w:trPr>
        <w:tc>
          <w:tcPr>
            <w:tcW w:w="1812" w:type="dxa"/>
          </w:tcPr>
          <w:p w14:paraId="086A0563" w14:textId="77777777" w:rsidR="00E932DC" w:rsidRPr="00C259B5" w:rsidRDefault="00E932DC" w:rsidP="00113EA9">
            <w:pPr>
              <w:rPr>
                <w:rFonts w:ascii="Arial" w:hAnsi="Arial" w:cs="Arial"/>
                <w:b/>
                <w:szCs w:val="24"/>
              </w:rPr>
            </w:pPr>
            <w:r w:rsidRPr="00C259B5">
              <w:rPr>
                <w:rFonts w:ascii="Arial" w:hAnsi="Arial" w:cs="Arial"/>
                <w:b/>
                <w:szCs w:val="24"/>
              </w:rPr>
              <w:t xml:space="preserve">Member’s Name </w:t>
            </w:r>
          </w:p>
        </w:tc>
        <w:tc>
          <w:tcPr>
            <w:tcW w:w="1986" w:type="dxa"/>
          </w:tcPr>
          <w:p w14:paraId="665D5CB0" w14:textId="77777777" w:rsidR="00E932DC" w:rsidRPr="00C259B5" w:rsidRDefault="00C259B5" w:rsidP="00C259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Cs w:val="24"/>
              </w:rPr>
            </w:pPr>
            <w:r w:rsidRPr="00C259B5">
              <w:rPr>
                <w:rFonts w:ascii="Arial" w:hAnsi="Arial" w:cs="Arial"/>
                <w:b/>
                <w:szCs w:val="24"/>
              </w:rPr>
              <w:t xml:space="preserve">Actively Participated in Team Activities </w:t>
            </w:r>
          </w:p>
        </w:tc>
        <w:tc>
          <w:tcPr>
            <w:tcW w:w="1950" w:type="dxa"/>
          </w:tcPr>
          <w:p w14:paraId="26B9AED8" w14:textId="77777777" w:rsidR="00E932DC" w:rsidRPr="00C259B5" w:rsidRDefault="00C259B5" w:rsidP="00C259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articipated in a Positive Manner</w:t>
            </w:r>
          </w:p>
        </w:tc>
        <w:tc>
          <w:tcPr>
            <w:tcW w:w="1617" w:type="dxa"/>
          </w:tcPr>
          <w:p w14:paraId="3C756551" w14:textId="77777777" w:rsidR="00E932DC" w:rsidRPr="00C259B5" w:rsidRDefault="00C259B5" w:rsidP="00C259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repared Materials </w:t>
            </w:r>
          </w:p>
        </w:tc>
        <w:tc>
          <w:tcPr>
            <w:tcW w:w="1572" w:type="dxa"/>
          </w:tcPr>
          <w:p w14:paraId="7EBCADE3" w14:textId="77777777" w:rsidR="00E932DC" w:rsidRPr="00C259B5" w:rsidRDefault="00C259B5" w:rsidP="00C259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howed Concern</w:t>
            </w:r>
          </w:p>
        </w:tc>
        <w:tc>
          <w:tcPr>
            <w:tcW w:w="1881" w:type="dxa"/>
          </w:tcPr>
          <w:p w14:paraId="2767D906" w14:textId="77777777" w:rsidR="00E932DC" w:rsidRPr="00C259B5" w:rsidRDefault="00C259B5" w:rsidP="00C259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Overall Evaluation </w:t>
            </w:r>
          </w:p>
        </w:tc>
      </w:tr>
      <w:tr w:rsidR="00C259B5" w14:paraId="0A0951CC" w14:textId="77777777" w:rsidTr="00C259B5">
        <w:trPr>
          <w:trHeight w:val="731"/>
        </w:trPr>
        <w:tc>
          <w:tcPr>
            <w:tcW w:w="1812" w:type="dxa"/>
          </w:tcPr>
          <w:p w14:paraId="799311C8" w14:textId="51296322" w:rsidR="00E932DC" w:rsidRPr="00E932DC" w:rsidRDefault="00E932DC" w:rsidP="00E932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E932DC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986" w:type="dxa"/>
          </w:tcPr>
          <w:p w14:paraId="1A1E2543" w14:textId="168ED95A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0" w:type="dxa"/>
          </w:tcPr>
          <w:p w14:paraId="11883BB5" w14:textId="6CF6F96B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17" w:type="dxa"/>
          </w:tcPr>
          <w:p w14:paraId="3267435B" w14:textId="6B21451B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2" w:type="dxa"/>
          </w:tcPr>
          <w:p w14:paraId="3E8FC12A" w14:textId="202AED02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1" w:type="dxa"/>
          </w:tcPr>
          <w:p w14:paraId="2BF2508F" w14:textId="25F009BB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259B5" w14:paraId="58E5AD20" w14:textId="77777777" w:rsidTr="00C259B5">
        <w:trPr>
          <w:trHeight w:val="771"/>
        </w:trPr>
        <w:tc>
          <w:tcPr>
            <w:tcW w:w="1812" w:type="dxa"/>
          </w:tcPr>
          <w:p w14:paraId="2293BC67" w14:textId="6055A386" w:rsidR="00E932DC" w:rsidRDefault="00E932DC" w:rsidP="00113EA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.</w:t>
            </w:r>
            <w:r w:rsidR="008D6E5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986" w:type="dxa"/>
          </w:tcPr>
          <w:p w14:paraId="18AF853A" w14:textId="7D03E995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0" w:type="dxa"/>
          </w:tcPr>
          <w:p w14:paraId="2096B254" w14:textId="25D6857F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17" w:type="dxa"/>
          </w:tcPr>
          <w:p w14:paraId="5043F317" w14:textId="29E456FD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2" w:type="dxa"/>
          </w:tcPr>
          <w:p w14:paraId="59D1AA7F" w14:textId="0CACF955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1" w:type="dxa"/>
          </w:tcPr>
          <w:p w14:paraId="5B86AE9D" w14:textId="40A9D811" w:rsidR="00E932DC" w:rsidRDefault="00E932DC" w:rsidP="008D6E5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259B5" w14:paraId="2F36F71E" w14:textId="77777777" w:rsidTr="00C259B5">
        <w:trPr>
          <w:trHeight w:val="771"/>
        </w:trPr>
        <w:tc>
          <w:tcPr>
            <w:tcW w:w="1812" w:type="dxa"/>
          </w:tcPr>
          <w:p w14:paraId="7E2F9AA2" w14:textId="77777777" w:rsidR="00E932DC" w:rsidRPr="00E932DC" w:rsidRDefault="00E932DC" w:rsidP="00E932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.</w:t>
            </w:r>
          </w:p>
        </w:tc>
        <w:tc>
          <w:tcPr>
            <w:tcW w:w="1986" w:type="dxa"/>
          </w:tcPr>
          <w:p w14:paraId="034C3C48" w14:textId="77777777" w:rsidR="00E932DC" w:rsidRDefault="00E932DC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0" w:type="dxa"/>
          </w:tcPr>
          <w:p w14:paraId="1EB13A59" w14:textId="77777777" w:rsidR="00E932DC" w:rsidRDefault="00E932DC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17" w:type="dxa"/>
          </w:tcPr>
          <w:p w14:paraId="101837E9" w14:textId="77777777" w:rsidR="00E932DC" w:rsidRDefault="00E932DC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2" w:type="dxa"/>
          </w:tcPr>
          <w:p w14:paraId="0C25AC61" w14:textId="77777777" w:rsidR="00E932DC" w:rsidRDefault="00E932DC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1" w:type="dxa"/>
          </w:tcPr>
          <w:p w14:paraId="1C52CAB3" w14:textId="77777777" w:rsidR="00E932DC" w:rsidRDefault="00E932DC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259B5" w14:paraId="7CFCB77F" w14:textId="77777777" w:rsidTr="00C259B5">
        <w:trPr>
          <w:trHeight w:val="771"/>
        </w:trPr>
        <w:tc>
          <w:tcPr>
            <w:tcW w:w="1812" w:type="dxa"/>
          </w:tcPr>
          <w:p w14:paraId="6AB2F550" w14:textId="77777777" w:rsidR="00C259B5" w:rsidRDefault="00C259B5" w:rsidP="00E932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ou</w:t>
            </w:r>
            <w:r w:rsidR="008D6E56">
              <w:rPr>
                <w:rFonts w:ascii="Arial" w:hAnsi="Arial" w:cs="Arial"/>
                <w:sz w:val="24"/>
                <w:szCs w:val="24"/>
              </w:rPr>
              <w:t>r name</w:t>
            </w:r>
          </w:p>
          <w:p w14:paraId="6E79FFD6" w14:textId="5885F003" w:rsidR="008D6E56" w:rsidRDefault="008D6E56" w:rsidP="00E932D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6" w:type="dxa"/>
          </w:tcPr>
          <w:p w14:paraId="5958A5A8" w14:textId="77777777" w:rsidR="00C259B5" w:rsidRDefault="00C259B5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0" w:type="dxa"/>
          </w:tcPr>
          <w:p w14:paraId="38D8140B" w14:textId="77777777" w:rsidR="00C259B5" w:rsidRDefault="00C259B5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17" w:type="dxa"/>
          </w:tcPr>
          <w:p w14:paraId="5485C70E" w14:textId="77777777" w:rsidR="00C259B5" w:rsidRDefault="00C259B5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2" w:type="dxa"/>
          </w:tcPr>
          <w:p w14:paraId="2B3254DB" w14:textId="77777777" w:rsidR="00C259B5" w:rsidRDefault="00C259B5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1" w:type="dxa"/>
          </w:tcPr>
          <w:p w14:paraId="44EE1732" w14:textId="77777777" w:rsidR="00C259B5" w:rsidRDefault="00C259B5" w:rsidP="00113EA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6187748" w14:textId="77777777" w:rsidR="00E932DC" w:rsidRDefault="00E932DC" w:rsidP="00113EA9">
      <w:pPr>
        <w:rPr>
          <w:rFonts w:ascii="Arial" w:hAnsi="Arial" w:cs="Arial"/>
          <w:sz w:val="24"/>
          <w:szCs w:val="24"/>
        </w:rPr>
      </w:pPr>
    </w:p>
    <w:p w14:paraId="73A4A73F" w14:textId="77777777" w:rsidR="00E932DC" w:rsidRDefault="00C259B5" w:rsidP="00113EA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ou had to divide 100 points among all members of your team (including yourself), how many points would you assign to each member.  </w:t>
      </w:r>
    </w:p>
    <w:p w14:paraId="0EB10E88" w14:textId="77777777" w:rsidR="00C259B5" w:rsidRDefault="00C259B5" w:rsidP="00113EA9">
      <w:pPr>
        <w:rPr>
          <w:rFonts w:ascii="Arial" w:hAnsi="Arial" w:cs="Arial"/>
          <w:sz w:val="24"/>
          <w:szCs w:val="24"/>
        </w:rPr>
      </w:pPr>
    </w:p>
    <w:p w14:paraId="39872796" w14:textId="0FEA5AF5" w:rsidR="00C259B5" w:rsidRDefault="00C259B5" w:rsidP="00113EA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: _____________  </w:t>
      </w:r>
      <w:r w:rsidR="009C4F0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B: ________________  </w:t>
      </w:r>
      <w:r w:rsidR="0033245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:_________________   Yourself:_______________</w:t>
      </w:r>
    </w:p>
    <w:p w14:paraId="11067778" w14:textId="77777777" w:rsidR="00C259B5" w:rsidRDefault="00C259B5" w:rsidP="00113EA9">
      <w:pPr>
        <w:rPr>
          <w:rFonts w:ascii="Arial" w:hAnsi="Arial" w:cs="Arial"/>
          <w:sz w:val="24"/>
          <w:szCs w:val="24"/>
        </w:rPr>
      </w:pPr>
    </w:p>
    <w:p w14:paraId="6E79D917" w14:textId="160E142F" w:rsidR="00E932DC" w:rsidRPr="00113EA9" w:rsidRDefault="00C259B5" w:rsidP="00113EA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itional Comments: </w:t>
      </w:r>
    </w:p>
    <w:sectPr w:rsidR="00E932DC" w:rsidRPr="00113EA9" w:rsidSect="00C259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642E5"/>
    <w:multiLevelType w:val="hybridMultilevel"/>
    <w:tmpl w:val="599E8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409BD"/>
    <w:multiLevelType w:val="hybridMultilevel"/>
    <w:tmpl w:val="42203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AB706D"/>
    <w:multiLevelType w:val="hybridMultilevel"/>
    <w:tmpl w:val="C2CCA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E02920"/>
    <w:multiLevelType w:val="hybridMultilevel"/>
    <w:tmpl w:val="F43E7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F2F0F"/>
    <w:multiLevelType w:val="hybridMultilevel"/>
    <w:tmpl w:val="1B34EF22"/>
    <w:lvl w:ilvl="0" w:tplc="94B8F0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FA0FE8"/>
    <w:multiLevelType w:val="hybridMultilevel"/>
    <w:tmpl w:val="40DA63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tDAwMLEwtTQwNzBW0lEKTi0uzszPAykwrAUA53KzfywAAAA="/>
  </w:docVars>
  <w:rsids>
    <w:rsidRoot w:val="00113EA9"/>
    <w:rsid w:val="00113EA9"/>
    <w:rsid w:val="0033245F"/>
    <w:rsid w:val="00597399"/>
    <w:rsid w:val="008D6E56"/>
    <w:rsid w:val="009C4F0D"/>
    <w:rsid w:val="00C259B5"/>
    <w:rsid w:val="00C45D6D"/>
    <w:rsid w:val="00C61A61"/>
    <w:rsid w:val="00E932DC"/>
    <w:rsid w:val="00FD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6B1FA1"/>
  <w15:docId w15:val="{BAF255C7-382A-4222-B6F4-B6B755BEA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32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2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32DC"/>
    <w:pPr>
      <w:ind w:left="720"/>
      <w:contextualSpacing/>
    </w:pPr>
  </w:style>
  <w:style w:type="table" w:styleId="TableGrid">
    <w:name w:val="Table Grid"/>
    <w:basedOn w:val="TableNormal"/>
    <w:uiPriority w:val="59"/>
    <w:rsid w:val="00E93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Institute of Technology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 Griggs</dc:creator>
  <cp:lastModifiedBy>Jason Griggs</cp:lastModifiedBy>
  <cp:revision>4</cp:revision>
  <dcterms:created xsi:type="dcterms:W3CDTF">2017-04-10T17:15:00Z</dcterms:created>
  <dcterms:modified xsi:type="dcterms:W3CDTF">2017-04-10T17:16:00Z</dcterms:modified>
</cp:coreProperties>
</file>